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1BC" w:rsidRDefault="008205E2" w:rsidP="008205E2">
      <w:pPr>
        <w:jc w:val="center"/>
        <w:rPr>
          <w:b/>
          <w:sz w:val="28"/>
          <w:szCs w:val="28"/>
        </w:rPr>
      </w:pPr>
      <w:r w:rsidRPr="008605A1">
        <w:rPr>
          <w:b/>
          <w:sz w:val="28"/>
          <w:szCs w:val="28"/>
        </w:rPr>
        <w:t xml:space="preserve">Témata disertačních prací DSP </w:t>
      </w:r>
      <w:r>
        <w:rPr>
          <w:b/>
          <w:sz w:val="28"/>
          <w:szCs w:val="28"/>
        </w:rPr>
        <w:t>Hudební teorie a pedagogika</w:t>
      </w:r>
    </w:p>
    <w:tbl>
      <w:tblPr>
        <w:tblpPr w:leftFromText="141" w:rightFromText="141" w:vertAnchor="page" w:horzAnchor="margin" w:tblpY="2953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322"/>
      </w:tblGrid>
      <w:tr w:rsidR="008205E2" w:rsidRPr="00951697" w:rsidTr="008205E2">
        <w:trPr>
          <w:trHeight w:val="60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:rsidR="008205E2" w:rsidRPr="00951697" w:rsidRDefault="008205E2" w:rsidP="008205E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</w:pPr>
            <w:r w:rsidRPr="00951697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cs-CZ"/>
              </w:rPr>
              <w:t xml:space="preserve">Návrh témat disertačních prací </w:t>
            </w:r>
          </w:p>
        </w:tc>
      </w:tr>
      <w:tr w:rsidR="008205E2" w:rsidRPr="00221655" w:rsidTr="008205E2">
        <w:trPr>
          <w:trHeight w:val="60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Komparace (diachronní, synchronní) pojetí a koncepcí hudební edukace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2. Vnímání hudby a kognitivní zpracování hudebního materiálu evropské hudební kultury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3. Diagnostika hudebnosti v edukačním prostoru, její možnosti a limitace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. Muzikoterapeutické aspekty v hudební edukaci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. Hudební preference školní populace a dospělých v proměně žánrů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6. Kreativita a elementární kompozice v hudební výchově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7. Pramenný výzkum díla B. Martinů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 xml:space="preserve">8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gionální hudební historiografie 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se zaměřením na Morav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 a Slezsko</w:t>
            </w: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8205E2" w:rsidRPr="00951697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9. Populární hudba v kontextu školní a funkcionální hudební edukace.</w:t>
            </w:r>
          </w:p>
          <w:p w:rsidR="008205E2" w:rsidRDefault="008205E2" w:rsidP="008205E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951697">
              <w:rPr>
                <w:rFonts w:ascii="Times New Roman" w:hAnsi="Times New Roman" w:cs="Times New Roman"/>
                <w:sz w:val="20"/>
                <w:szCs w:val="20"/>
              </w:rPr>
              <w:t>10. Informační technologie aplikované v hudební výchově jako zdroj kreativity.</w:t>
            </w:r>
          </w:p>
          <w:p w:rsidR="008205E2" w:rsidRPr="00221655" w:rsidRDefault="008205E2" w:rsidP="008205E2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 Umělecká hudební pedagogika se zaměřením na varhanní interpretaci.</w:t>
            </w:r>
          </w:p>
        </w:tc>
      </w:tr>
    </w:tbl>
    <w:p w:rsidR="008205E2" w:rsidRDefault="008205E2" w:rsidP="008205E2">
      <w:pPr>
        <w:jc w:val="center"/>
      </w:pPr>
      <w:bookmarkStart w:id="0" w:name="_GoBack"/>
      <w:bookmarkEnd w:id="0"/>
    </w:p>
    <w:sectPr w:rsidR="008205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jQzMjY3NzYxNDRU0lEKTi0uzszPAykwrAUAoEAK5iwAAAA="/>
  </w:docVars>
  <w:rsids>
    <w:rsidRoot w:val="008205E2"/>
    <w:rsid w:val="007341BC"/>
    <w:rsid w:val="00820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6F7A2A"/>
  <w15:chartTrackingRefBased/>
  <w15:docId w15:val="{3706B673-DCC8-4EAB-A307-2CF1DD531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205E2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1</cp:revision>
  <dcterms:created xsi:type="dcterms:W3CDTF">2020-10-14T09:00:00Z</dcterms:created>
  <dcterms:modified xsi:type="dcterms:W3CDTF">2020-10-14T09:03:00Z</dcterms:modified>
</cp:coreProperties>
</file>